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pomme vert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2,4-dimethylcyclohex- 3-ene-1-carbaldehyde, isocyclocitra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8039-49-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8-264-1</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yclo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335-66-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5-638-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ven though no specific hazards are defined, first-aiders should wear eye protection, gloves and disposable half mask. Consider additional protection if repeated or prolonged exposition is likely.</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een.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pomme vert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pomme vert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4-dimethylcyclohex-3-ene-1-carbaldehyde (68039-49-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yclocitral (1335-66-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Chronic Hazard, Category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2,4-dimethylcyclohex- 3-ene-1-carbaldehyde, isocyclocitral.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pomme vert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pomme vert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1/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0E25CAB-BD43-4BB4-BF76-4A1A998B35E0}"/>
</file>

<file path=customXml/itemProps3.xml><?xml version="1.0" encoding="utf-8"?>
<ds:datastoreItem xmlns:ds="http://schemas.openxmlformats.org/officeDocument/2006/customXml" ds:itemID="{5849832F-016E-4244-B706-AB7C40A70449}"/>
</file>

<file path=customXml/itemProps4.xml><?xml version="1.0" encoding="utf-8"?>
<ds:datastoreItem xmlns:ds="http://schemas.openxmlformats.org/officeDocument/2006/customXml" ds:itemID="{40B22163-9ADF-499F-AD35-A11A4BAEBC4D}"/>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